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traveller"/>
      <w:bookmarkEnd w:id="23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24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844a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